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D5CBC" w14:textId="77777777" w:rsidR="006E2832" w:rsidRDefault="006E2832" w:rsidP="006E2832">
      <w:r>
        <w:t>You have been selected to be the project manager (for a project of your choice). The project that you decide to use should meet all the key criteria of a project as outlined in the PMBOK, such as (a) having a beginning and an end; (b) resulting in something being delivered to someone; (c) requiring a series of activities that must be done to complete the project; and (d) requiring resources (for example, people and materials) to complete the work. The project should be an information technology-related project, something related to an area of information technology that is of interest to you. If you need help in determining a project, please consult with your professor.</w:t>
      </w:r>
    </w:p>
    <w:p w14:paraId="488B6C97" w14:textId="77777777" w:rsidR="006E2832" w:rsidRDefault="006E2832" w:rsidP="006E2832"/>
    <w:p w14:paraId="27D1C3F5" w14:textId="77777777" w:rsidR="006E2832" w:rsidRDefault="006E2832" w:rsidP="006E2832">
      <w:r>
        <w:t>Write a 7 page paper in which you define the scope of your chosen project. In your paper, you must do the following:</w:t>
      </w:r>
    </w:p>
    <w:p w14:paraId="35576572" w14:textId="77777777" w:rsidR="006E2832" w:rsidRDefault="006E2832" w:rsidP="006E2832"/>
    <w:p w14:paraId="74DB9F47" w14:textId="77777777" w:rsidR="006E2832" w:rsidRDefault="006E2832" w:rsidP="006E2832">
      <w:r>
        <w:t>Provide a brief summary of your chosen project.</w:t>
      </w:r>
    </w:p>
    <w:p w14:paraId="287A50F8" w14:textId="77777777" w:rsidR="006E2832" w:rsidRDefault="006E2832" w:rsidP="006E2832">
      <w:r>
        <w:t>Describe at least three project goals and three project objectives.</w:t>
      </w:r>
    </w:p>
    <w:p w14:paraId="7780FC67" w14:textId="77777777" w:rsidR="006E2832" w:rsidRDefault="006E2832" w:rsidP="006E2832">
      <w:r>
        <w:t>Identify the key customers and at least two stakeholders for your project. Remember, you are delivering the project to your customer(s); however, there are others (stakeholders) who have a vested interest in your project.</w:t>
      </w:r>
    </w:p>
    <w:p w14:paraId="2A5FF21B" w14:textId="77777777" w:rsidR="006E2832" w:rsidRDefault="006E2832" w:rsidP="006E2832">
      <w:r>
        <w:t>Describe at least three key milestones and/or deliverables for your project.</w:t>
      </w:r>
    </w:p>
    <w:p w14:paraId="3DD7C4DC" w14:textId="77777777" w:rsidR="006E2832" w:rsidRDefault="006E2832" w:rsidP="006E2832">
      <w:r>
        <w:t>Describe a high-level timeline that includes key tasks and deadlines.</w:t>
      </w:r>
    </w:p>
    <w:p w14:paraId="19A7F79A" w14:textId="77777777" w:rsidR="006E2832" w:rsidRDefault="006E2832" w:rsidP="006E2832">
      <w:r>
        <w:t>Estimate the project’s overall cost, any key staffing or non-staffing resources needed, and how you plan to acquire them.</w:t>
      </w:r>
    </w:p>
    <w:p w14:paraId="5BD293F4" w14:textId="77777777" w:rsidR="006E2832" w:rsidRDefault="006E2832" w:rsidP="006E2832">
      <w:r>
        <w:t>Identify at least three risks for your project and how you plan to manage them.</w:t>
      </w:r>
    </w:p>
    <w:p w14:paraId="3882DCA5" w14:textId="77777777" w:rsidR="006E2832" w:rsidRDefault="006E2832" w:rsidP="006E2832">
      <w:r>
        <w:lastRenderedPageBreak/>
        <w:t>Identify how you plan to stay on track.</w:t>
      </w:r>
    </w:p>
    <w:p w14:paraId="67A9FE35" w14:textId="7C2F1936" w:rsidR="00D15BD5" w:rsidRDefault="006E2832" w:rsidP="006E2832">
      <w:r>
        <w:t>Propose a plan for the completion of an IT project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MLc0NjE3NjE0M7NQ0lEKTi0uzszPAykwrAUAjcw24iwAAAA="/>
  </w:docVars>
  <w:rsids>
    <w:rsidRoot w:val="006E2832"/>
    <w:rsid w:val="006E283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A3614"/>
  <w15:chartTrackingRefBased/>
  <w15:docId w15:val="{741041EB-282B-40FA-BADA-AAB05BBF4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2</Characters>
  <Application>Microsoft Office Word</Application>
  <DocSecurity>0</DocSecurity>
  <Lines>11</Lines>
  <Paragraphs>3</Paragraphs>
  <ScaleCrop>false</ScaleCrop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6T13:45:00Z</dcterms:created>
  <dcterms:modified xsi:type="dcterms:W3CDTF">2021-11-26T13:46:00Z</dcterms:modified>
</cp:coreProperties>
</file>